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:rsidTr="00922BEC">
        <w:tc>
          <w:tcPr>
            <w:tcW w:w="4225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6A1FFB">
              <w:rPr>
                <w:b/>
              </w:rPr>
              <w:t xml:space="preserve">Spring </w:t>
            </w:r>
            <w:r w:rsidR="00F42A97">
              <w:rPr>
                <w:b/>
              </w:rPr>
              <w:t>2017-18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</w:p>
        </w:tc>
      </w:tr>
    </w:tbl>
    <w:p w:rsidR="002A33F6" w:rsidRDefault="002A33F6" w:rsidP="002A33F6">
      <w:pPr>
        <w:pBdr>
          <w:bottom w:val="single" w:sz="6" w:space="1" w:color="auto"/>
        </w:pBdr>
        <w:rPr>
          <w:b/>
        </w:rPr>
      </w:pPr>
    </w:p>
    <w:p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:rsidTr="002A33F6">
        <w:tc>
          <w:tcPr>
            <w:tcW w:w="9016" w:type="dxa"/>
          </w:tcPr>
          <w:p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</w:p>
          <w:p w:rsidR="008C4B57" w:rsidRDefault="008C4B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  <w:bookmarkStart w:id="0" w:name="_GoBack"/>
            <w:bookmarkEnd w:id="0"/>
          </w:p>
          <w:p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:rsidR="00F502AA" w:rsidRDefault="00F502AA" w:rsidP="004C373C">
      <w:pPr>
        <w:pBdr>
          <w:bottom w:val="single" w:sz="6" w:space="1" w:color="auto"/>
        </w:pBdr>
        <w:rPr>
          <w:b/>
        </w:rPr>
      </w:pPr>
    </w:p>
    <w:p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9561" w:type="dxa"/>
        <w:jc w:val="center"/>
        <w:tblLayout w:type="fixed"/>
        <w:tblLook w:val="04A0" w:firstRow="1" w:lastRow="0" w:firstColumn="1" w:lastColumn="0" w:noHBand="0" w:noVBand="1"/>
      </w:tblPr>
      <w:tblGrid>
        <w:gridCol w:w="1345"/>
        <w:gridCol w:w="1895"/>
        <w:gridCol w:w="1980"/>
        <w:gridCol w:w="540"/>
        <w:gridCol w:w="720"/>
        <w:gridCol w:w="720"/>
        <w:gridCol w:w="683"/>
        <w:gridCol w:w="766"/>
        <w:gridCol w:w="912"/>
      </w:tblGrid>
      <w:tr w:rsidR="00F42A97" w:rsidRPr="005A5F57" w:rsidTr="008B7098">
        <w:trPr>
          <w:trHeight w:val="287"/>
          <w:jc w:val="center"/>
        </w:trPr>
        <w:tc>
          <w:tcPr>
            <w:tcW w:w="1345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ID</w:t>
            </w:r>
          </w:p>
        </w:tc>
        <w:tc>
          <w:tcPr>
            <w:tcW w:w="3875" w:type="dxa"/>
            <w:gridSpan w:val="2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Code (20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Viva (20)</w:t>
            </w:r>
          </w:p>
        </w:tc>
        <w:tc>
          <w:tcPr>
            <w:tcW w:w="683" w:type="dxa"/>
            <w:shd w:val="clear" w:color="auto" w:fill="D0CECE" w:themeFill="background2" w:themeFillShade="E6"/>
            <w:vAlign w:val="center"/>
          </w:tcPr>
          <w:p w:rsid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:rsidR="00FC2454" w:rsidRPr="00F42A97" w:rsidRDefault="00FC2454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766" w:type="dxa"/>
            <w:shd w:val="clear" w:color="auto" w:fill="D0CECE" w:themeFill="background2" w:themeFillShade="E6"/>
            <w:vAlign w:val="center"/>
          </w:tcPr>
          <w:p w:rsid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Demo</w:t>
            </w:r>
          </w:p>
          <w:p w:rsidR="00FC2454" w:rsidRPr="00F42A97" w:rsidRDefault="00FC2454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:rsidR="00F42A97" w:rsidRDefault="00F42A97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:rsidR="00FC2454" w:rsidRPr="00F42A97" w:rsidRDefault="00FC2454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995CC7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:rsidR="00995CC7" w:rsidRPr="008B7098" w:rsidRDefault="00995CC7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995CC7" w:rsidRPr="008B7098" w:rsidRDefault="00995CC7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3156B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3156B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3156B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03156B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83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66" w:type="dxa"/>
            <w:tcBorders>
              <w:bottom w:val="single" w:sz="4" w:space="0" w:color="auto"/>
            </w:tcBorders>
            <w:vAlign w:val="center"/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03156B" w:rsidRPr="008B7098" w:rsidRDefault="0003156B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F42A97" w:rsidRPr="005A5F57" w:rsidTr="008B7098">
        <w:trPr>
          <w:trHeight w:val="467"/>
          <w:jc w:val="center"/>
        </w:trPr>
        <w:tc>
          <w:tcPr>
            <w:tcW w:w="3240" w:type="dxa"/>
            <w:gridSpan w:val="2"/>
            <w:tcBorders>
              <w:bottom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 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3240" w:type="dxa"/>
            <w:gridSpan w:val="2"/>
            <w:tcBorders>
              <w:top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</w:tbl>
    <w:p w:rsidR="003D4140" w:rsidRDefault="003D4140" w:rsidP="003D4140">
      <w:pPr>
        <w:spacing w:line="259" w:lineRule="auto"/>
      </w:pPr>
    </w:p>
    <w:p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8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4760" w:rsidRDefault="00AF4760" w:rsidP="00825A13">
      <w:r>
        <w:separator/>
      </w:r>
    </w:p>
  </w:endnote>
  <w:endnote w:type="continuationSeparator" w:id="0">
    <w:p w:rsidR="00AF4760" w:rsidRDefault="00AF4760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4760" w:rsidRDefault="00AF4760" w:rsidP="00825A13">
      <w:r>
        <w:separator/>
      </w:r>
    </w:p>
  </w:footnote>
  <w:footnote w:type="continuationSeparator" w:id="0">
    <w:p w:rsidR="00AF4760" w:rsidRDefault="00AF4760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2E7F8F12" wp14:editId="6EA06AD8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Information Technology</w:t>
    </w:r>
  </w:p>
  <w:p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170ABD"/>
    <w:rsid w:val="001E4236"/>
    <w:rsid w:val="002A33F6"/>
    <w:rsid w:val="002F1099"/>
    <w:rsid w:val="003105CA"/>
    <w:rsid w:val="003D4140"/>
    <w:rsid w:val="003E5346"/>
    <w:rsid w:val="00413BE9"/>
    <w:rsid w:val="00483D20"/>
    <w:rsid w:val="004B252E"/>
    <w:rsid w:val="004C373C"/>
    <w:rsid w:val="004C56BA"/>
    <w:rsid w:val="005A5F57"/>
    <w:rsid w:val="005D1087"/>
    <w:rsid w:val="006A1FFB"/>
    <w:rsid w:val="007D4753"/>
    <w:rsid w:val="00825A13"/>
    <w:rsid w:val="008B7098"/>
    <w:rsid w:val="008C4B57"/>
    <w:rsid w:val="008E1720"/>
    <w:rsid w:val="00922BEC"/>
    <w:rsid w:val="009246B6"/>
    <w:rsid w:val="0093745F"/>
    <w:rsid w:val="00995CC7"/>
    <w:rsid w:val="00A50E04"/>
    <w:rsid w:val="00A515A3"/>
    <w:rsid w:val="00AF4760"/>
    <w:rsid w:val="00B054E6"/>
    <w:rsid w:val="00B443AB"/>
    <w:rsid w:val="00C20EC0"/>
    <w:rsid w:val="00C55904"/>
    <w:rsid w:val="00C660A5"/>
    <w:rsid w:val="00CA739A"/>
    <w:rsid w:val="00CD361B"/>
    <w:rsid w:val="00D73C7B"/>
    <w:rsid w:val="00DD7A89"/>
    <w:rsid w:val="00E453C9"/>
    <w:rsid w:val="00E74B4C"/>
    <w:rsid w:val="00F223C9"/>
    <w:rsid w:val="00F42A97"/>
    <w:rsid w:val="00F502AA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Teacher</cp:lastModifiedBy>
  <cp:revision>20</cp:revision>
  <cp:lastPrinted>2017-03-29T03:35:00Z</cp:lastPrinted>
  <dcterms:created xsi:type="dcterms:W3CDTF">2016-11-28T03:07:00Z</dcterms:created>
  <dcterms:modified xsi:type="dcterms:W3CDTF">2018-04-24T03:01:00Z</dcterms:modified>
</cp:coreProperties>
</file>